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ul Won Chu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ul W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u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00 Andover Drive Mundelein 600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hnchulw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9755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nyoung</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